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5BFE7" w14:textId="77777777" w:rsidR="00204969" w:rsidRDefault="00204969"/>
    <w:p w14:paraId="196F8DCE" w14:textId="62CA31BC" w:rsidR="00396966" w:rsidRDefault="00396966" w:rsidP="00396966">
      <w:pPr>
        <w:pStyle w:val="Title"/>
        <w:jc w:val="center"/>
      </w:pPr>
      <w:r>
        <w:t>Edolution</w:t>
      </w:r>
    </w:p>
    <w:p w14:paraId="76D04B9D" w14:textId="4EA78CF0" w:rsidR="00396966" w:rsidRDefault="004173E4" w:rsidP="004173E4">
      <w:pPr>
        <w:pStyle w:val="Heading1"/>
      </w:pPr>
      <w:r>
        <w:t>Short-term plans</w:t>
      </w:r>
    </w:p>
    <w:p w14:paraId="229ED862" w14:textId="6ABA3FE7" w:rsidR="004173E4" w:rsidRDefault="004173E4" w:rsidP="004173E4">
      <w:pPr>
        <w:pStyle w:val="ListParagraph"/>
        <w:numPr>
          <w:ilvl w:val="0"/>
          <w:numId w:val="2"/>
        </w:numPr>
      </w:pPr>
      <w:r>
        <w:t>[Asset] Hot Reload</w:t>
      </w:r>
    </w:p>
    <w:p w14:paraId="585CED48" w14:textId="0B6B0000" w:rsidR="004173E4" w:rsidRDefault="004173E4" w:rsidP="004173E4">
      <w:pPr>
        <w:pStyle w:val="ListParagraph"/>
        <w:numPr>
          <w:ilvl w:val="0"/>
          <w:numId w:val="2"/>
        </w:numPr>
      </w:pPr>
      <w:r>
        <w:t>General functionality</w:t>
      </w:r>
    </w:p>
    <w:p w14:paraId="20A242EA" w14:textId="33BA9514" w:rsidR="004173E4" w:rsidRDefault="004173E4" w:rsidP="004173E4">
      <w:pPr>
        <w:pStyle w:val="Heading1"/>
      </w:pPr>
      <w:r>
        <w:t>Long-term plans</w:t>
      </w:r>
    </w:p>
    <w:p w14:paraId="4E878632" w14:textId="719485A3" w:rsidR="004173E4" w:rsidRPr="004173E4" w:rsidRDefault="004173E4" w:rsidP="004173E4">
      <w:pPr>
        <w:pStyle w:val="ListParagraph"/>
        <w:numPr>
          <w:ilvl w:val="0"/>
          <w:numId w:val="1"/>
        </w:numPr>
      </w:pPr>
      <w:r>
        <w:t>Multi-specie co-living</w:t>
      </w:r>
    </w:p>
    <w:p w14:paraId="4F72330B" w14:textId="7DFBB097" w:rsidR="004173E4" w:rsidRDefault="004173E4" w:rsidP="004173E4">
      <w:pPr>
        <w:pStyle w:val="ListParagraph"/>
        <w:numPr>
          <w:ilvl w:val="0"/>
          <w:numId w:val="1"/>
        </w:numPr>
      </w:pPr>
      <w:r>
        <w:t>Multi-specie mating</w:t>
      </w:r>
    </w:p>
    <w:p w14:paraId="10F3ABC3" w14:textId="280F7760" w:rsidR="004173E4" w:rsidRDefault="004173E4" w:rsidP="004173E4">
      <w:pPr>
        <w:pStyle w:val="ListParagraph"/>
        <w:numPr>
          <w:ilvl w:val="0"/>
          <w:numId w:val="1"/>
        </w:numPr>
      </w:pPr>
      <w:r>
        <w:t>Communication</w:t>
      </w:r>
    </w:p>
    <w:p w14:paraId="218537C0" w14:textId="69B40F72" w:rsidR="004173E4" w:rsidRPr="004173E4" w:rsidRDefault="004173E4" w:rsidP="004173E4">
      <w:pPr>
        <w:pStyle w:val="ListParagraph"/>
        <w:numPr>
          <w:ilvl w:val="0"/>
          <w:numId w:val="1"/>
        </w:numPr>
      </w:pPr>
      <w:r>
        <w:t>Memory</w:t>
      </w:r>
    </w:p>
    <w:sectPr w:rsidR="004173E4" w:rsidRPr="004173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C08C4"/>
    <w:multiLevelType w:val="hybridMultilevel"/>
    <w:tmpl w:val="B9929D10"/>
    <w:lvl w:ilvl="0" w:tplc="F692F0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401DFC"/>
    <w:multiLevelType w:val="hybridMultilevel"/>
    <w:tmpl w:val="275A23F0"/>
    <w:lvl w:ilvl="0" w:tplc="9F2CC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4215451">
    <w:abstractNumId w:val="1"/>
  </w:num>
  <w:num w:numId="2" w16cid:durableId="2144231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S3NDewMDM1MDBX0lEKTi0uzszPAykwrAUAMShJUCwAAAA="/>
  </w:docVars>
  <w:rsids>
    <w:rsidRoot w:val="00CF743A"/>
    <w:rsid w:val="00204969"/>
    <w:rsid w:val="003955B5"/>
    <w:rsid w:val="00396966"/>
    <w:rsid w:val="004173E4"/>
    <w:rsid w:val="00CF7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3734F"/>
  <w15:chartTrackingRefBased/>
  <w15:docId w15:val="{EB3674C3-5838-4185-9A6B-4DE1121BE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73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969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69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73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73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 Fekete</dc:creator>
  <cp:keywords/>
  <dc:description/>
  <cp:lastModifiedBy>Eduard Fekete</cp:lastModifiedBy>
  <cp:revision>3</cp:revision>
  <dcterms:created xsi:type="dcterms:W3CDTF">2023-12-23T10:43:00Z</dcterms:created>
  <dcterms:modified xsi:type="dcterms:W3CDTF">2023-12-23T10:44:00Z</dcterms:modified>
</cp:coreProperties>
</file>